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A8EC0" w14:textId="183D17D6" w:rsidR="00657D05" w:rsidRDefault="00060BCD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  <w:r w:rsidRPr="00060BCD"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  <w:drawing>
          <wp:inline distT="0" distB="0" distL="0" distR="0" wp14:anchorId="349062BA" wp14:editId="5D18B74E">
            <wp:extent cx="5731510" cy="31172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7199" w14:textId="261A83A4" w:rsidR="00A609B0" w:rsidRPr="00A1511B" w:rsidRDefault="00060BCD" w:rsidP="00A1511B">
      <w:pPr>
        <w:jc w:val="center"/>
        <w:rPr>
          <w:rFonts w:ascii="Open Sans" w:hAnsi="Open Sans" w:cs="Open Sans"/>
          <w:b/>
          <w:bCs/>
          <w:color w:val="2E3D49"/>
          <w:shd w:val="clear" w:color="auto" w:fill="FFFFFF"/>
        </w:rPr>
      </w:pP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[SCREENSHOT01]</w:t>
      </w:r>
    </w:p>
    <w:p w14:paraId="54F9BDF5" w14:textId="5345ECD4" w:rsidR="006C1AF5" w:rsidRDefault="006C1AF5" w:rsidP="00A1511B">
      <w:pPr>
        <w:jc w:val="center"/>
        <w:rPr>
          <w:rStyle w:val="Strong"/>
          <w:rFonts w:ascii="Open Sans" w:hAnsi="Open Sans" w:cs="Open Sans"/>
          <w:color w:val="2E3D49"/>
          <w:sz w:val="18"/>
          <w:szCs w:val="18"/>
          <w:shd w:val="clear" w:color="auto" w:fill="FFFFFF"/>
        </w:rPr>
      </w:pPr>
      <w:r w:rsidRPr="006C1AF5">
        <w:drawing>
          <wp:inline distT="0" distB="0" distL="0" distR="0" wp14:anchorId="4D39F687" wp14:editId="7A810FAB">
            <wp:extent cx="5731510" cy="313436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SCREENSHOT02</w:t>
      </w:r>
    </w:p>
    <w:p w14:paraId="3C9B5490" w14:textId="6238FD4C" w:rsidR="00A77424" w:rsidRDefault="00A77424" w:rsidP="0006724F">
      <w:pPr>
        <w:rPr>
          <w:rStyle w:val="Strong"/>
          <w:rFonts w:ascii="Open Sans" w:hAnsi="Open Sans" w:cs="Open Sans"/>
          <w:color w:val="2E3D49"/>
          <w:sz w:val="14"/>
          <w:szCs w:val="14"/>
          <w:shd w:val="clear" w:color="auto" w:fill="FFFFFF"/>
        </w:rPr>
      </w:pPr>
    </w:p>
    <w:p w14:paraId="0856E42D" w14:textId="02AD7F4F" w:rsidR="00657D05" w:rsidRPr="006C1AF5" w:rsidRDefault="00657D05" w:rsidP="0006724F">
      <w:r w:rsidRPr="00657D05">
        <w:rPr>
          <w:lang w:val="en-US"/>
        </w:rPr>
        <w:lastRenderedPageBreak/>
        <w:drawing>
          <wp:inline distT="0" distB="0" distL="0" distR="0" wp14:anchorId="7C78D941" wp14:editId="43E1C516">
            <wp:extent cx="5731510" cy="33178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2EDDC" w14:textId="26A98C0A" w:rsidR="00657D05" w:rsidRDefault="00657D05" w:rsidP="00A1511B">
      <w:pPr>
        <w:jc w:val="center"/>
        <w:rPr>
          <w:lang w:val="en-US"/>
        </w:rPr>
      </w:pPr>
      <w:r>
        <w:rPr>
          <w:lang w:val="en-US"/>
        </w:rPr>
        <w:t>Failed frontend test</w:t>
      </w:r>
    </w:p>
    <w:p w14:paraId="516E34DF" w14:textId="468AAFA3" w:rsidR="00657D05" w:rsidRDefault="00E4081F" w:rsidP="0006724F">
      <w:pPr>
        <w:rPr>
          <w:lang w:val="en-US"/>
        </w:rPr>
      </w:pPr>
      <w:r w:rsidRPr="00E4081F">
        <w:rPr>
          <w:lang w:val="en-US"/>
        </w:rPr>
        <w:drawing>
          <wp:inline distT="0" distB="0" distL="0" distR="0" wp14:anchorId="5180EA63" wp14:editId="3FF95C92">
            <wp:extent cx="5731510" cy="22352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E9C4" w14:textId="2E360AF4" w:rsidR="00A609B0" w:rsidRDefault="00A609B0" w:rsidP="00A1511B">
      <w:pPr>
        <w:jc w:val="center"/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</w:pPr>
      <w:r w:rsidRPr="00A609B0"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  <w:t>Fixed test errors</w:t>
      </w:r>
    </w:p>
    <w:p w14:paraId="6A4F0941" w14:textId="6393626F" w:rsidR="00E4081F" w:rsidRDefault="00E4081F" w:rsidP="00A609B0">
      <w:pPr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</w:pPr>
      <w:r w:rsidRPr="00E4081F"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  <w:lastRenderedPageBreak/>
        <w:drawing>
          <wp:inline distT="0" distB="0" distL="0" distR="0" wp14:anchorId="5D10683C" wp14:editId="118983D6">
            <wp:extent cx="5731510" cy="31083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43749" w14:textId="0BC73D3B" w:rsidR="00E4081F" w:rsidRDefault="00E4081F" w:rsidP="0069274C">
      <w:pPr>
        <w:jc w:val="center"/>
        <w:rPr>
          <w:rStyle w:val="Strong"/>
          <w:rFonts w:ascii="Open Sans" w:hAnsi="Open Sans" w:cs="Open Sans"/>
          <w:color w:val="4F4F4F"/>
          <w:shd w:val="clear" w:color="auto" w:fill="FFFFFF"/>
        </w:rPr>
      </w:pPr>
      <w:r>
        <w:rPr>
          <w:rStyle w:val="Strong"/>
          <w:rFonts w:ascii="Open Sans" w:hAnsi="Open Sans" w:cs="Open Sans"/>
          <w:color w:val="4F4F4F"/>
          <w:shd w:val="clear" w:color="auto" w:fill="FFFFFF"/>
        </w:rPr>
        <w:t>[</w:t>
      </w: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SCREENSHOT03</w:t>
      </w:r>
      <w:r>
        <w:rPr>
          <w:rStyle w:val="Strong"/>
          <w:rFonts w:ascii="Open Sans" w:hAnsi="Open Sans" w:cs="Open Sans"/>
          <w:color w:val="4F4F4F"/>
          <w:shd w:val="clear" w:color="auto" w:fill="FFFFFF"/>
        </w:rPr>
        <w:t>]</w:t>
      </w:r>
    </w:p>
    <w:p w14:paraId="05B79F72" w14:textId="706C916F" w:rsidR="00A1511B" w:rsidRDefault="00242809" w:rsidP="00A609B0">
      <w:pPr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</w:pPr>
      <w:r w:rsidRPr="00242809"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  <w:drawing>
          <wp:inline distT="0" distB="0" distL="0" distR="0" wp14:anchorId="7F115D12" wp14:editId="48802A57">
            <wp:extent cx="5731510" cy="249174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20531" w14:textId="2012B552" w:rsidR="00A609B0" w:rsidRDefault="007C71CA" w:rsidP="0006724F">
      <w:pPr>
        <w:rPr>
          <w:lang w:val="en-US"/>
        </w:rPr>
      </w:pPr>
      <w:r w:rsidRPr="007C71CA">
        <w:rPr>
          <w:lang w:val="en-US"/>
        </w:rPr>
        <w:lastRenderedPageBreak/>
        <w:drawing>
          <wp:inline distT="0" distB="0" distL="0" distR="0" wp14:anchorId="646C7DF7" wp14:editId="4805DF88">
            <wp:extent cx="5731510" cy="306387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2D785" w14:textId="77777777" w:rsidR="00A1511B" w:rsidRDefault="00A1511B" w:rsidP="0006724F">
      <w:pPr>
        <w:rPr>
          <w:lang w:val="en-US"/>
        </w:rPr>
      </w:pPr>
    </w:p>
    <w:p w14:paraId="26BF98DB" w14:textId="658B6A0C" w:rsidR="007C71CA" w:rsidRDefault="007C71CA" w:rsidP="0006724F">
      <w:pPr>
        <w:rPr>
          <w:lang w:val="en-US"/>
        </w:rPr>
      </w:pPr>
      <w:r w:rsidRPr="007C71CA">
        <w:rPr>
          <w:lang w:val="en-US"/>
        </w:rPr>
        <w:drawing>
          <wp:inline distT="0" distB="0" distL="0" distR="0" wp14:anchorId="0C08A9E4" wp14:editId="5BBC656A">
            <wp:extent cx="5731510" cy="321754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28DC4" w14:textId="3AF53912" w:rsidR="00773B55" w:rsidRPr="00885121" w:rsidRDefault="007C71CA" w:rsidP="0069274C">
      <w:pPr>
        <w:jc w:val="center"/>
        <w:rPr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4</w:t>
      </w:r>
      <w:r>
        <w:rPr>
          <w:rFonts w:ascii="Open Sans" w:hAnsi="Open Sans" w:cs="Open Sans"/>
          <w:color w:val="2E3D49"/>
          <w:shd w:val="clear" w:color="auto" w:fill="FFFFFF"/>
        </w:rPr>
        <w:t> </w:t>
      </w:r>
      <w:r w:rsidR="0069274C">
        <w:rPr>
          <w:rFonts w:ascii="Open Sans" w:hAnsi="Open Sans" w:cs="Open Sans"/>
          <w:color w:val="2E3D49"/>
          <w:shd w:val="clear" w:color="auto" w:fill="FFFFFF"/>
          <w:lang w:val="en-US"/>
        </w:rPr>
        <w:t>Slack and</w:t>
      </w:r>
      <w:r>
        <w:rPr>
          <w:rFonts w:ascii="Open Sans" w:hAnsi="Open Sans" w:cs="Open Sans"/>
          <w:color w:val="2E3D49"/>
          <w:shd w:val="clear" w:color="auto" w:fill="FFFFFF"/>
        </w:rPr>
        <w:t xml:space="preserve"> Email notification</w:t>
      </w:r>
    </w:p>
    <w:p w14:paraId="4F562D5D" w14:textId="493ECFC0" w:rsidR="00885121" w:rsidRDefault="00905EC7" w:rsidP="0006724F">
      <w:pPr>
        <w:rPr>
          <w:lang w:val="en-US"/>
        </w:rPr>
      </w:pPr>
      <w:r w:rsidRPr="00905EC7">
        <w:rPr>
          <w:lang w:val="en-US"/>
        </w:rPr>
        <w:lastRenderedPageBreak/>
        <w:drawing>
          <wp:inline distT="0" distB="0" distL="0" distR="0" wp14:anchorId="09B4C508" wp14:editId="6456B72F">
            <wp:extent cx="5731510" cy="274002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30D4B" w14:textId="4E39814B" w:rsidR="00127962" w:rsidRDefault="00773B55" w:rsidP="00A1511B">
      <w:pPr>
        <w:jc w:val="center"/>
        <w:rPr>
          <w:rStyle w:val="Strong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5</w:t>
      </w:r>
    </w:p>
    <w:p w14:paraId="0F21FDE7" w14:textId="77777777" w:rsidR="00A1511B" w:rsidRPr="00A1511B" w:rsidRDefault="00A1511B" w:rsidP="00A1511B">
      <w:pPr>
        <w:jc w:val="center"/>
        <w:rPr>
          <w:b/>
          <w:bCs/>
        </w:rPr>
      </w:pPr>
    </w:p>
    <w:p w14:paraId="115BF111" w14:textId="7F3180E1" w:rsidR="00773B55" w:rsidRDefault="00793B9C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>
        <w:rPr>
          <w:rStyle w:val="Strong"/>
          <w:rFonts w:ascii="Open Sans" w:hAnsi="Open Sans" w:cs="Open Sans"/>
          <w:color w:val="4F4F4F"/>
          <w:shd w:val="clear" w:color="auto" w:fill="FFFFFF"/>
        </w:rPr>
        <w:t>[URL01]</w:t>
      </w:r>
      <w: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t xml:space="preserve"> - </w:t>
      </w:r>
      <w:r w:rsidRPr="00FF52C3">
        <w:rPr>
          <w:rStyle w:val="Strong"/>
          <w:rFonts w:ascii="Open Sans" w:hAnsi="Open Sans" w:cs="Open Sans"/>
          <w:b w:val="0"/>
          <w:bCs w:val="0"/>
          <w:color w:val="4F4F4F"/>
          <w:shd w:val="clear" w:color="auto" w:fill="FFFFFF"/>
          <w:lang w:val="en-US"/>
        </w:rPr>
        <w:t>https://github.com/ugoiloh/udapeople-project</w:t>
      </w:r>
      <w:r w:rsidR="00FF52C3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t xml:space="preserve"> </w:t>
      </w:r>
    </w:p>
    <w:p w14:paraId="3F3F2F9B" w14:textId="4A1EDAF9" w:rsidR="00B761E8" w:rsidRDefault="002D6463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t xml:space="preserve">[URL02] - </w:t>
      </w:r>
      <w:r w:rsidR="00B761E8" w:rsidRPr="00B761E8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t>http://udapeople-06e538f.s3-website-us-east-1.amazonaws.com/</w:t>
      </w:r>
    </w:p>
    <w:p w14:paraId="1BE5BAD7" w14:textId="77777777" w:rsidR="0069274C" w:rsidRDefault="0069274C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</w:p>
    <w:p w14:paraId="40092EC6" w14:textId="7B9AFE3F" w:rsidR="00CA5DC1" w:rsidRDefault="00CA5DC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CA5DC1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drawing>
          <wp:inline distT="0" distB="0" distL="0" distR="0" wp14:anchorId="291DA1AA" wp14:editId="0A04F796">
            <wp:extent cx="5731510" cy="296926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1CB5B" w14:textId="263CE802" w:rsidR="000A68A9" w:rsidRPr="004D1BC5" w:rsidRDefault="00CA5DC1" w:rsidP="004D1BC5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7</w:t>
      </w:r>
    </w:p>
    <w:p w14:paraId="5F586F94" w14:textId="77777777" w:rsidR="001E07E1" w:rsidRDefault="001E07E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1E07E1">
        <w:rPr>
          <w:lang w:val="en-US"/>
        </w:rPr>
        <w:lastRenderedPageBreak/>
        <w:drawing>
          <wp:inline distT="0" distB="0" distL="0" distR="0" wp14:anchorId="31E6C0AB" wp14:editId="582971F1">
            <wp:extent cx="5731510" cy="253682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2E5CB" w14:textId="350CDB4D" w:rsidR="001E07E1" w:rsidRPr="00C011E6" w:rsidRDefault="001E07E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</w:t>
      </w: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8</w:t>
      </w:r>
    </w:p>
    <w:p w14:paraId="2DDBFDA6" w14:textId="5C0F7D99" w:rsidR="00CA5DC1" w:rsidRDefault="001E07E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1E07E1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drawing>
          <wp:inline distT="0" distB="0" distL="0" distR="0" wp14:anchorId="59524F84" wp14:editId="40266D01">
            <wp:extent cx="5731510" cy="28067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A08A9" w14:textId="4945DEE1" w:rsidR="0038364F" w:rsidRDefault="0038364F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9</w:t>
      </w:r>
    </w:p>
    <w:p w14:paraId="188449A3" w14:textId="15FEEDC8" w:rsidR="001E07E1" w:rsidRDefault="001E07E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1E07E1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drawing>
          <wp:inline distT="0" distB="0" distL="0" distR="0" wp14:anchorId="6FF4D683" wp14:editId="4609EED8">
            <wp:extent cx="5731510" cy="14700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06AC" w14:textId="781E8546" w:rsidR="00793B9C" w:rsidRPr="00C011E6" w:rsidRDefault="001E07E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[URL03_SCREENSHOT]</w:t>
      </w:r>
    </w:p>
    <w:p w14:paraId="45EBBFA5" w14:textId="28C9B494" w:rsidR="002D6463" w:rsidRDefault="002D6463" w:rsidP="0006724F">
      <w:pPr>
        <w:rPr>
          <w:rStyle w:val="Strong"/>
          <w:rFonts w:ascii="Open Sans" w:hAnsi="Open Sans" w:cs="Open Sans"/>
          <w:color w:val="4F4F4F"/>
          <w:shd w:val="clear" w:color="auto" w:fill="FFFFFF"/>
        </w:rPr>
      </w:pPr>
      <w:r w:rsidRPr="002D6463">
        <w:rPr>
          <w:rStyle w:val="Strong"/>
          <w:rFonts w:ascii="Open Sans" w:hAnsi="Open Sans" w:cs="Open Sans"/>
          <w:color w:val="4F4F4F"/>
          <w:shd w:val="clear" w:color="auto" w:fill="FFFFFF"/>
        </w:rPr>
        <w:drawing>
          <wp:inline distT="0" distB="0" distL="0" distR="0" wp14:anchorId="76FC609E" wp14:editId="6B61FA3C">
            <wp:extent cx="5731510" cy="74612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C606" w14:textId="145F1E1B" w:rsidR="002D6463" w:rsidRPr="00A1511B" w:rsidRDefault="002D6463" w:rsidP="00A1511B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lastRenderedPageBreak/>
        <w:t>[URL04_SCREENSHOT]</w:t>
      </w:r>
    </w:p>
    <w:p w14:paraId="68A01E58" w14:textId="132CC1C7" w:rsidR="00F771F2" w:rsidRDefault="00F771F2" w:rsidP="0006724F">
      <w:pPr>
        <w:rPr>
          <w:lang w:val="en-US"/>
        </w:rPr>
      </w:pPr>
      <w:r w:rsidRPr="00F771F2">
        <w:rPr>
          <w:lang w:val="en-US"/>
        </w:rPr>
        <w:drawing>
          <wp:inline distT="0" distB="0" distL="0" distR="0" wp14:anchorId="0E6B2E65" wp14:editId="6860F1B1">
            <wp:extent cx="5731510" cy="22650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C6A4F" w14:textId="182A4F99" w:rsidR="00F771F2" w:rsidRPr="00C011E6" w:rsidRDefault="00F771F2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</w:t>
      </w: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10</w:t>
      </w:r>
    </w:p>
    <w:p w14:paraId="2A3C6418" w14:textId="573D981B" w:rsidR="00F771F2" w:rsidRDefault="00F771F2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F771F2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181E35BE" wp14:editId="7589D3BE">
            <wp:extent cx="5731510" cy="26600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12104" w14:textId="77777777" w:rsidR="0069274C" w:rsidRDefault="0069274C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0E5FC870" w14:textId="5B4CDF89" w:rsidR="00DB71E5" w:rsidRDefault="00DB71E5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DB71E5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2BFA8EE6" wp14:editId="01E78010">
            <wp:extent cx="5731510" cy="2698750"/>
            <wp:effectExtent l="0" t="0" r="254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6E33" w14:textId="180CFB0D" w:rsidR="00C14579" w:rsidRPr="00C011E6" w:rsidRDefault="00C14579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lastRenderedPageBreak/>
        <w:t>SCREENSHOT11</w:t>
      </w:r>
      <w:r w:rsidRPr="00C011E6">
        <w:rPr>
          <w:rStyle w:val="Strong"/>
        </w:rPr>
        <w:t> </w:t>
      </w:r>
      <w:r w:rsidRPr="00C011E6">
        <w:rPr>
          <w:rStyle w:val="Strong"/>
        </w:rPr>
        <w:t>-</w:t>
      </w:r>
      <w:r w:rsidRPr="00C011E6">
        <w:rPr>
          <w:rStyle w:val="Strong"/>
        </w:rPr>
        <w:t xml:space="preserve"> Free memory</w:t>
      </w:r>
    </w:p>
    <w:p w14:paraId="321A5E71" w14:textId="4F7C5ED0" w:rsidR="002B0D6B" w:rsidRDefault="002B0D6B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2B0D6B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480FC10E" wp14:editId="7E1A890D">
            <wp:extent cx="5731510" cy="2753360"/>
            <wp:effectExtent l="0" t="0" r="254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2554" w14:textId="5948ED8E" w:rsidR="004F3691" w:rsidRPr="00C011E6" w:rsidRDefault="004F369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1</w:t>
      </w:r>
      <w:r w:rsidRPr="00C011E6">
        <w:rPr>
          <w:rStyle w:val="Strong"/>
        </w:rPr>
        <w:t xml:space="preserve"> - </w:t>
      </w:r>
      <w:r w:rsidR="001E3ABF" w:rsidRPr="00C011E6">
        <w:rPr>
          <w:rStyle w:val="Strong"/>
        </w:rPr>
        <w:t>N</w:t>
      </w:r>
      <w:r w:rsidR="001E3ABF" w:rsidRPr="00C011E6">
        <w:rPr>
          <w:rStyle w:val="Strong"/>
        </w:rPr>
        <w:t>ode CPU usage</w:t>
      </w:r>
    </w:p>
    <w:p w14:paraId="69AD4481" w14:textId="4305BF0F" w:rsidR="00EF06D7" w:rsidRDefault="00EF06D7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EF06D7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072B784D" wp14:editId="59A1523D">
            <wp:extent cx="5731510" cy="2734945"/>
            <wp:effectExtent l="0" t="0" r="254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10846" w14:textId="6948802C" w:rsidR="004F3691" w:rsidRPr="00C011E6" w:rsidRDefault="004F3691" w:rsidP="00C011E6">
      <w:pPr>
        <w:jc w:val="center"/>
        <w:rPr>
          <w:rStyle w:val="Strong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1</w:t>
      </w:r>
      <w:r w:rsidRPr="00C011E6">
        <w:rPr>
          <w:rStyle w:val="Strong"/>
        </w:rPr>
        <w:t xml:space="preserve"> - </w:t>
      </w:r>
      <w:r w:rsidR="001E3ABF" w:rsidRPr="00C011E6">
        <w:rPr>
          <w:rStyle w:val="Strong"/>
        </w:rPr>
        <w:t>N</w:t>
      </w:r>
      <w:r w:rsidR="001E3ABF" w:rsidRPr="00C011E6">
        <w:rPr>
          <w:rStyle w:val="Strong"/>
        </w:rPr>
        <w:t>ode disk usage</w:t>
      </w:r>
    </w:p>
    <w:p w14:paraId="1D69FAD1" w14:textId="4C0A02E4" w:rsidR="00C011E6" w:rsidRDefault="00C011E6" w:rsidP="004F3691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4E7F8368" w14:textId="77777777" w:rsidR="004F3691" w:rsidRDefault="004F3691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0C61242D" w14:textId="22566B2D" w:rsidR="00C14579" w:rsidRDefault="00C14579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C14579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lastRenderedPageBreak/>
        <w:drawing>
          <wp:inline distT="0" distB="0" distL="0" distR="0" wp14:anchorId="08B069F4" wp14:editId="6C2D5658">
            <wp:extent cx="5731510" cy="2513330"/>
            <wp:effectExtent l="0" t="0" r="254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A64E7" w14:textId="30B2EC19" w:rsidR="00C14579" w:rsidRPr="00C011E6" w:rsidRDefault="00C14579" w:rsidP="00C011E6">
      <w:pPr>
        <w:jc w:val="center"/>
        <w:rPr>
          <w:rStyle w:val="Strong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[URL05_SCREENSHOT]</w:t>
      </w:r>
      <w:r w:rsidRPr="00C011E6">
        <w:rPr>
          <w:rStyle w:val="Strong"/>
        </w:rPr>
        <w:t>  - Screenshot of Running Prometheus server and Udapeople server (showing State UP)</w:t>
      </w:r>
    </w:p>
    <w:p w14:paraId="5B183E37" w14:textId="77777777" w:rsidR="00C011E6" w:rsidRDefault="00C011E6" w:rsidP="00F771F2">
      <w:pPr>
        <w:rPr>
          <w:rFonts w:ascii="Open Sans" w:hAnsi="Open Sans" w:cs="Open Sans"/>
          <w:color w:val="2E3D49"/>
          <w:shd w:val="clear" w:color="auto" w:fill="FFFFFF"/>
        </w:rPr>
      </w:pPr>
    </w:p>
    <w:p w14:paraId="0BF1AEBE" w14:textId="455E214D" w:rsidR="00C011E6" w:rsidRDefault="00C011E6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C011E6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0B1B58C5" wp14:editId="61EBDE10">
            <wp:extent cx="5731510" cy="288480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056C5" w14:textId="5DCA1F4B" w:rsidR="00C011E6" w:rsidRPr="00344E4A" w:rsidRDefault="00C011E6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2</w:t>
      </w:r>
      <w:r w:rsidR="00344E4A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t xml:space="preserve"> - </w:t>
      </w:r>
      <w:r w:rsidR="00344E4A" w:rsidRPr="00C011E6">
        <w:rPr>
          <w:rStyle w:val="Strong"/>
        </w:rPr>
        <w:t xml:space="preserve">Screenshot of </w:t>
      </w:r>
      <w:r w:rsidR="00344E4A">
        <w:rPr>
          <w:rStyle w:val="Strong"/>
          <w:lang w:val="en-US"/>
        </w:rPr>
        <w:t>email notification from prometheus</w:t>
      </w:r>
    </w:p>
    <w:p w14:paraId="50701D3D" w14:textId="77777777" w:rsidR="002D6463" w:rsidRPr="00F771F2" w:rsidRDefault="002D6463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3712B953" w14:textId="77777777" w:rsidR="00F771F2" w:rsidRPr="00793B9C" w:rsidRDefault="00F771F2" w:rsidP="0006724F">
      <w:pPr>
        <w:rPr>
          <w:lang w:val="en-US"/>
        </w:rPr>
      </w:pPr>
    </w:p>
    <w:sectPr w:rsidR="00F771F2" w:rsidRPr="00793B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A5CC0"/>
    <w:multiLevelType w:val="multilevel"/>
    <w:tmpl w:val="FDB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28872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bQ0tbQ0szS3tDRX0lEKTi0uzszPAykwrAUAsHUFwCwAAAA="/>
  </w:docVars>
  <w:rsids>
    <w:rsidRoot w:val="0006724F"/>
    <w:rsid w:val="00060BCD"/>
    <w:rsid w:val="0006724F"/>
    <w:rsid w:val="000805AA"/>
    <w:rsid w:val="000A68A9"/>
    <w:rsid w:val="00113332"/>
    <w:rsid w:val="00127068"/>
    <w:rsid w:val="00127962"/>
    <w:rsid w:val="001D41E1"/>
    <w:rsid w:val="001E07E1"/>
    <w:rsid w:val="001E3ABF"/>
    <w:rsid w:val="00242809"/>
    <w:rsid w:val="002B0D6B"/>
    <w:rsid w:val="002D6463"/>
    <w:rsid w:val="00344E4A"/>
    <w:rsid w:val="0038364F"/>
    <w:rsid w:val="003A0DAB"/>
    <w:rsid w:val="004D1BC5"/>
    <w:rsid w:val="004F3691"/>
    <w:rsid w:val="005441E5"/>
    <w:rsid w:val="00657D05"/>
    <w:rsid w:val="00670F2D"/>
    <w:rsid w:val="0069274C"/>
    <w:rsid w:val="006C1AF5"/>
    <w:rsid w:val="007117F7"/>
    <w:rsid w:val="00773B55"/>
    <w:rsid w:val="00793B9C"/>
    <w:rsid w:val="007C71CA"/>
    <w:rsid w:val="00885121"/>
    <w:rsid w:val="00905EC7"/>
    <w:rsid w:val="00A1511B"/>
    <w:rsid w:val="00A609B0"/>
    <w:rsid w:val="00A77424"/>
    <w:rsid w:val="00B761E8"/>
    <w:rsid w:val="00B82968"/>
    <w:rsid w:val="00C011E6"/>
    <w:rsid w:val="00C14579"/>
    <w:rsid w:val="00C521D7"/>
    <w:rsid w:val="00C83F0C"/>
    <w:rsid w:val="00CA5DC1"/>
    <w:rsid w:val="00DB71E5"/>
    <w:rsid w:val="00DC7B42"/>
    <w:rsid w:val="00E4081F"/>
    <w:rsid w:val="00EF06D7"/>
    <w:rsid w:val="00F771F2"/>
    <w:rsid w:val="00FA6EA3"/>
    <w:rsid w:val="00FD1999"/>
    <w:rsid w:val="00FE027B"/>
    <w:rsid w:val="00FF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EBF4"/>
  <w15:chartTrackingRefBased/>
  <w15:docId w15:val="{2F470D80-CAA7-42DB-ADAA-5B12402B3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6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60BCD"/>
    <w:rPr>
      <w:b/>
      <w:bCs/>
    </w:rPr>
  </w:style>
  <w:style w:type="character" w:styleId="Hyperlink">
    <w:name w:val="Hyperlink"/>
    <w:basedOn w:val="DefaultParagraphFont"/>
    <w:uiPriority w:val="99"/>
    <w:unhideWhenUsed/>
    <w:rsid w:val="00FA6E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EA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19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NG" w:eastAsia="en-N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1999"/>
    <w:rPr>
      <w:rFonts w:ascii="Courier New" w:eastAsia="Times New Roman" w:hAnsi="Courier New" w:cs="Courier New"/>
      <w:sz w:val="20"/>
      <w:szCs w:val="20"/>
      <w:lang w:val="en-NG" w:eastAsia="en-NG"/>
    </w:rPr>
  </w:style>
  <w:style w:type="character" w:styleId="HTMLCode">
    <w:name w:val="HTML Code"/>
    <w:basedOn w:val="DefaultParagraphFont"/>
    <w:uiPriority w:val="99"/>
    <w:semiHidden/>
    <w:unhideWhenUsed/>
    <w:rsid w:val="00FD199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7</TotalTime>
  <Pages>9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e Iloh</dc:creator>
  <cp:keywords/>
  <dc:description/>
  <cp:lastModifiedBy>Miracle Iloh</cp:lastModifiedBy>
  <cp:revision>2</cp:revision>
  <cp:lastPrinted>2022-07-08T12:56:00Z</cp:lastPrinted>
  <dcterms:created xsi:type="dcterms:W3CDTF">2022-07-03T17:12:00Z</dcterms:created>
  <dcterms:modified xsi:type="dcterms:W3CDTF">2022-07-08T13:42:00Z</dcterms:modified>
</cp:coreProperties>
</file>